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922C1" w14:textId="5FF4A064" w:rsidR="001B67EF" w:rsidRPr="001B67EF" w:rsidRDefault="001B67EF" w:rsidP="001B67EF">
      <w:pPr>
        <w:spacing w:after="0"/>
        <w:jc w:val="center"/>
        <w:rPr>
          <w:rFonts w:ascii="Agency FB" w:hAnsi="Agency FB"/>
          <w:sz w:val="28"/>
          <w:szCs w:val="24"/>
        </w:rPr>
      </w:pPr>
      <w:r w:rsidRPr="001B67EF">
        <w:rPr>
          <w:rFonts w:ascii="Agency FB" w:hAnsi="Agency FB"/>
          <w:b/>
          <w:bCs/>
          <w:sz w:val="36"/>
          <w:szCs w:val="32"/>
        </w:rPr>
        <w:t>CALCULATOR</w:t>
      </w:r>
    </w:p>
    <w:p w14:paraId="5E9E4E0A" w14:textId="38951978" w:rsidR="001B67EF" w:rsidRDefault="001B67EF" w:rsidP="001B67EF">
      <w:pPr>
        <w:spacing w:after="0"/>
        <w:jc w:val="center"/>
      </w:pPr>
      <w:r>
        <w:t>using STM32F407VG Discovery Board and 4x4 Matrix</w:t>
      </w:r>
    </w:p>
    <w:p w14:paraId="4AFEECAE" w14:textId="30CAB21E" w:rsidR="001B67EF" w:rsidRDefault="001B67EF" w:rsidP="001B67EF">
      <w:pPr>
        <w:spacing w:after="0"/>
        <w:jc w:val="center"/>
      </w:pPr>
    </w:p>
    <w:p w14:paraId="6B1FF9BE" w14:textId="34B8CAFA" w:rsidR="001B67EF" w:rsidRPr="001B67EF" w:rsidRDefault="001B67EF" w:rsidP="001B67EF">
      <w:pPr>
        <w:spacing w:after="0"/>
        <w:rPr>
          <w:b/>
          <w:bCs/>
        </w:rPr>
      </w:pPr>
      <w:r w:rsidRPr="001B67EF">
        <w:rPr>
          <w:b/>
          <w:bCs/>
        </w:rPr>
        <w:t>BUTTONS</w:t>
      </w:r>
      <w:r>
        <w:rPr>
          <w:b/>
          <w:bCs/>
        </w:rPr>
        <w:t>:</w:t>
      </w:r>
    </w:p>
    <w:p w14:paraId="17D6B6AA" w14:textId="7337DAE6" w:rsidR="001B67EF" w:rsidRDefault="001B67EF">
      <w:r>
        <w:t>A</w:t>
      </w:r>
      <w:r>
        <w:sym w:font="Wingdings" w:char="F0E0"/>
      </w:r>
      <w:r>
        <w:t xml:space="preserve"> Add;</w:t>
      </w:r>
      <w:r>
        <w:tab/>
      </w:r>
      <w:r w:rsidR="00AF4203">
        <w:t xml:space="preserve">   </w:t>
      </w:r>
      <w:r>
        <w:t>B</w:t>
      </w:r>
      <w:r>
        <w:sym w:font="Wingdings" w:char="F0E0"/>
      </w:r>
      <w:r>
        <w:t xml:space="preserve"> Subtract; </w:t>
      </w:r>
      <w:r>
        <w:tab/>
      </w:r>
      <w:r>
        <w:tab/>
        <w:t>C</w:t>
      </w:r>
      <w:r>
        <w:sym w:font="Wingdings" w:char="F0E0"/>
      </w:r>
      <w:r>
        <w:t xml:space="preserve">Multiply; </w:t>
      </w:r>
      <w:r>
        <w:tab/>
      </w:r>
      <w:r>
        <w:tab/>
        <w:t>D</w:t>
      </w:r>
      <w:r>
        <w:sym w:font="Wingdings" w:char="F0E0"/>
      </w:r>
      <w:r>
        <w:t>Divide;</w:t>
      </w:r>
      <w:r>
        <w:tab/>
      </w:r>
      <w:r>
        <w:tab/>
        <w:t>*</w:t>
      </w:r>
      <w:r>
        <w:sym w:font="Wingdings" w:char="F0E0"/>
      </w:r>
      <w:r w:rsidR="00BD6890">
        <w:t>clear everything;</w:t>
      </w:r>
      <w:r>
        <w:t xml:space="preserve"> </w:t>
      </w:r>
      <w:r w:rsidR="00AF4203">
        <w:tab/>
      </w:r>
      <w:r w:rsidR="00AF4203">
        <w:tab/>
      </w:r>
      <w:r w:rsidR="00AF4203">
        <w:tab/>
        <w:t xml:space="preserve">     </w:t>
      </w:r>
      <w:r>
        <w:t xml:space="preserve">0,1,2,3,4,5,6,7,8,9 </w:t>
      </w:r>
      <w:r>
        <w:sym w:font="Wingdings" w:char="F0E0"/>
      </w:r>
      <w:r>
        <w:t xml:space="preserve"> normal function;</w:t>
      </w:r>
      <w:r w:rsidR="005036FA">
        <w:tab/>
      </w:r>
      <w:r w:rsidR="005036FA">
        <w:tab/>
      </w:r>
      <w:r w:rsidR="00BD6890">
        <w:t>#</w:t>
      </w:r>
      <w:r w:rsidR="005036FA">
        <w:sym w:font="Wingdings" w:char="F0E0"/>
      </w:r>
      <w:r w:rsidR="005036FA">
        <w:t>equal to</w:t>
      </w:r>
      <w:r w:rsidR="00BD6890">
        <w:t>;</w:t>
      </w:r>
    </w:p>
    <w:p w14:paraId="01A9C190" w14:textId="44DD79E1" w:rsidR="00BD6890" w:rsidRDefault="00342FF1" w:rsidP="00342FF1">
      <w:pPr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C126DF2" wp14:editId="42F7EFB9">
                <wp:simplePos x="0" y="0"/>
                <wp:positionH relativeFrom="column">
                  <wp:posOffset>5306210</wp:posOffset>
                </wp:positionH>
                <wp:positionV relativeFrom="paragraph">
                  <wp:posOffset>3471545</wp:posOffset>
                </wp:positionV>
                <wp:extent cx="63000" cy="108000"/>
                <wp:effectExtent l="38100" t="38100" r="51435" b="444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6300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4049AA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17.1pt;margin-top:272.65pt;width:6.35pt;height:9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">
                <v:imagedata r:id="rId5" o:title=""/>
              </v:shape>
            </w:pict>
          </mc:Fallback>
        </mc:AlternateContent>
      </w:r>
      <w:r w:rsidR="00BD6890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83A56CC" wp14:editId="3816D2BF">
                <wp:simplePos x="0" y="0"/>
                <wp:positionH relativeFrom="column">
                  <wp:posOffset>6246821</wp:posOffset>
                </wp:positionH>
                <wp:positionV relativeFrom="paragraph">
                  <wp:posOffset>3495040</wp:posOffset>
                </wp:positionV>
                <wp:extent cx="62280" cy="84960"/>
                <wp:effectExtent l="38100" t="57150" r="13970" b="4889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6228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D784F9" id="Ink 3" o:spid="_x0000_s1026" type="#_x0000_t75" style="position:absolute;margin-left:491.2pt;margin-top:274.55pt;width:6.3pt;height:8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">
                <v:imagedata r:id="rId7" o:title=""/>
              </v:shape>
            </w:pict>
          </mc:Fallback>
        </mc:AlternateContent>
      </w:r>
      <w:r w:rsidR="00BD6890">
        <w:rPr>
          <w:noProof/>
        </w:rPr>
        <w:drawing>
          <wp:inline distT="0" distB="0" distL="0" distR="0" wp14:anchorId="27313998" wp14:editId="16FD6416">
            <wp:extent cx="7082186" cy="3874537"/>
            <wp:effectExtent l="0" t="0" r="4445" b="0"/>
            <wp:docPr id="1" name="Picture 1" descr="hex keypad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x keypad phot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7568" cy="3893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52"/>
        <w:gridCol w:w="3852"/>
        <w:gridCol w:w="3852"/>
      </w:tblGrid>
      <w:tr w:rsidR="00BD6890" w14:paraId="029A2567" w14:textId="77777777" w:rsidTr="00BD6890">
        <w:tc>
          <w:tcPr>
            <w:tcW w:w="3852" w:type="dxa"/>
          </w:tcPr>
          <w:p w14:paraId="676AD347" w14:textId="3BAE70E2" w:rsidR="00BD6890" w:rsidRDefault="00BD6890" w:rsidP="00342FF1">
            <w:pPr>
              <w:jc w:val="center"/>
            </w:pPr>
            <w:r>
              <w:t>Pin no. of keypad</w:t>
            </w:r>
          </w:p>
        </w:tc>
        <w:tc>
          <w:tcPr>
            <w:tcW w:w="3852" w:type="dxa"/>
          </w:tcPr>
          <w:p w14:paraId="08382935" w14:textId="68FF6C46" w:rsidR="00BD6890" w:rsidRDefault="00BD6890" w:rsidP="00342FF1">
            <w:pPr>
              <w:jc w:val="center"/>
            </w:pPr>
            <w:r>
              <w:t>Connected to which row/column</w:t>
            </w:r>
          </w:p>
        </w:tc>
        <w:tc>
          <w:tcPr>
            <w:tcW w:w="3852" w:type="dxa"/>
          </w:tcPr>
          <w:p w14:paraId="6D9184A2" w14:textId="36EF9CC6" w:rsidR="00BD6890" w:rsidRDefault="00BD6890" w:rsidP="00342FF1">
            <w:pPr>
              <w:jc w:val="center"/>
            </w:pPr>
            <w:r>
              <w:t>Pin of STM32F407VG</w:t>
            </w:r>
          </w:p>
        </w:tc>
      </w:tr>
      <w:tr w:rsidR="00BD6890" w14:paraId="153BFE10" w14:textId="77777777" w:rsidTr="00BD6890">
        <w:tc>
          <w:tcPr>
            <w:tcW w:w="3852" w:type="dxa"/>
          </w:tcPr>
          <w:p w14:paraId="6E999F48" w14:textId="215E2795" w:rsidR="00BD6890" w:rsidRDefault="00BD6890" w:rsidP="00342FF1">
            <w:pPr>
              <w:jc w:val="center"/>
            </w:pPr>
            <w:r>
              <w:t>1</w:t>
            </w:r>
          </w:p>
        </w:tc>
        <w:tc>
          <w:tcPr>
            <w:tcW w:w="3852" w:type="dxa"/>
          </w:tcPr>
          <w:p w14:paraId="16807636" w14:textId="7EF7E6A5" w:rsidR="00BD6890" w:rsidRDefault="00342FF1" w:rsidP="00342FF1">
            <w:pPr>
              <w:jc w:val="center"/>
            </w:pPr>
            <w:r>
              <w:t>R4</w:t>
            </w:r>
          </w:p>
        </w:tc>
        <w:tc>
          <w:tcPr>
            <w:tcW w:w="3852" w:type="dxa"/>
          </w:tcPr>
          <w:p w14:paraId="5943B322" w14:textId="1C435CFA" w:rsidR="00BD6890" w:rsidRDefault="00342FF1" w:rsidP="00342FF1">
            <w:pPr>
              <w:jc w:val="center"/>
            </w:pPr>
            <w:r>
              <w:t>PD0</w:t>
            </w:r>
          </w:p>
        </w:tc>
      </w:tr>
      <w:tr w:rsidR="00BD6890" w14:paraId="1D0425B0" w14:textId="77777777" w:rsidTr="00BD6890">
        <w:tc>
          <w:tcPr>
            <w:tcW w:w="3852" w:type="dxa"/>
          </w:tcPr>
          <w:p w14:paraId="398E7611" w14:textId="342135D4" w:rsidR="00BD6890" w:rsidRDefault="00BD6890" w:rsidP="00342FF1">
            <w:pPr>
              <w:jc w:val="center"/>
            </w:pPr>
            <w:r>
              <w:t>2</w:t>
            </w:r>
          </w:p>
        </w:tc>
        <w:tc>
          <w:tcPr>
            <w:tcW w:w="3852" w:type="dxa"/>
          </w:tcPr>
          <w:p w14:paraId="2954443E" w14:textId="3306B113" w:rsidR="00BD6890" w:rsidRDefault="00342FF1" w:rsidP="00342FF1">
            <w:pPr>
              <w:jc w:val="center"/>
            </w:pPr>
            <w:r>
              <w:t>R3</w:t>
            </w:r>
          </w:p>
        </w:tc>
        <w:tc>
          <w:tcPr>
            <w:tcW w:w="3852" w:type="dxa"/>
          </w:tcPr>
          <w:p w14:paraId="20CABEBD" w14:textId="5C48786B" w:rsidR="00BD6890" w:rsidRDefault="00342FF1" w:rsidP="00342FF1">
            <w:pPr>
              <w:jc w:val="center"/>
            </w:pPr>
            <w:r>
              <w:t>PD1</w:t>
            </w:r>
          </w:p>
        </w:tc>
      </w:tr>
      <w:tr w:rsidR="00BD6890" w14:paraId="23A32D1A" w14:textId="77777777" w:rsidTr="00BD6890">
        <w:tc>
          <w:tcPr>
            <w:tcW w:w="3852" w:type="dxa"/>
          </w:tcPr>
          <w:p w14:paraId="4326A049" w14:textId="791AD06B" w:rsidR="00BD6890" w:rsidRDefault="00BD6890" w:rsidP="00342FF1">
            <w:pPr>
              <w:jc w:val="center"/>
            </w:pPr>
            <w:r>
              <w:t>3</w:t>
            </w:r>
          </w:p>
        </w:tc>
        <w:tc>
          <w:tcPr>
            <w:tcW w:w="3852" w:type="dxa"/>
          </w:tcPr>
          <w:p w14:paraId="3BDFF812" w14:textId="5159EEAC" w:rsidR="00BD6890" w:rsidRDefault="00342FF1" w:rsidP="00342FF1">
            <w:pPr>
              <w:jc w:val="center"/>
            </w:pPr>
            <w:r>
              <w:t>R2</w:t>
            </w:r>
          </w:p>
        </w:tc>
        <w:tc>
          <w:tcPr>
            <w:tcW w:w="3852" w:type="dxa"/>
          </w:tcPr>
          <w:p w14:paraId="1A3CA56E" w14:textId="04E54C54" w:rsidR="00BD6890" w:rsidRDefault="00342FF1" w:rsidP="00342FF1">
            <w:pPr>
              <w:jc w:val="center"/>
            </w:pPr>
            <w:r>
              <w:t>PD2</w:t>
            </w:r>
          </w:p>
        </w:tc>
      </w:tr>
      <w:tr w:rsidR="00BD6890" w14:paraId="00BD0793" w14:textId="77777777" w:rsidTr="00BD6890">
        <w:tc>
          <w:tcPr>
            <w:tcW w:w="3852" w:type="dxa"/>
          </w:tcPr>
          <w:p w14:paraId="46060481" w14:textId="14BA80E0" w:rsidR="00BD6890" w:rsidRDefault="00BD6890" w:rsidP="00342FF1">
            <w:pPr>
              <w:jc w:val="center"/>
            </w:pPr>
            <w:r>
              <w:t>4</w:t>
            </w:r>
          </w:p>
        </w:tc>
        <w:tc>
          <w:tcPr>
            <w:tcW w:w="3852" w:type="dxa"/>
          </w:tcPr>
          <w:p w14:paraId="6FE79C55" w14:textId="68FF65A9" w:rsidR="00BD6890" w:rsidRDefault="00342FF1" w:rsidP="00342FF1">
            <w:pPr>
              <w:jc w:val="center"/>
            </w:pPr>
            <w:r>
              <w:t>R1</w:t>
            </w:r>
          </w:p>
        </w:tc>
        <w:tc>
          <w:tcPr>
            <w:tcW w:w="3852" w:type="dxa"/>
          </w:tcPr>
          <w:p w14:paraId="2365500F" w14:textId="64472074" w:rsidR="00BD6890" w:rsidRDefault="00342FF1" w:rsidP="00342FF1">
            <w:pPr>
              <w:jc w:val="center"/>
            </w:pPr>
            <w:r>
              <w:t>PD3</w:t>
            </w:r>
          </w:p>
        </w:tc>
      </w:tr>
      <w:tr w:rsidR="00BD6890" w14:paraId="6FA2C217" w14:textId="77777777" w:rsidTr="00BD6890">
        <w:tc>
          <w:tcPr>
            <w:tcW w:w="3852" w:type="dxa"/>
          </w:tcPr>
          <w:p w14:paraId="6ED847C0" w14:textId="51EEC958" w:rsidR="00BD6890" w:rsidRDefault="00BD6890" w:rsidP="00342FF1">
            <w:pPr>
              <w:jc w:val="center"/>
            </w:pPr>
            <w:r>
              <w:t>5</w:t>
            </w:r>
          </w:p>
        </w:tc>
        <w:tc>
          <w:tcPr>
            <w:tcW w:w="3852" w:type="dxa"/>
          </w:tcPr>
          <w:p w14:paraId="7A45772D" w14:textId="7F14FD2F" w:rsidR="00BD6890" w:rsidRDefault="00342FF1" w:rsidP="00342FF1">
            <w:pPr>
              <w:jc w:val="center"/>
            </w:pPr>
            <w:r>
              <w:t>C4</w:t>
            </w:r>
          </w:p>
        </w:tc>
        <w:tc>
          <w:tcPr>
            <w:tcW w:w="3852" w:type="dxa"/>
          </w:tcPr>
          <w:p w14:paraId="55F9EA6A" w14:textId="5AE52E22" w:rsidR="00BD6890" w:rsidRDefault="00342FF1" w:rsidP="00342FF1">
            <w:pPr>
              <w:jc w:val="center"/>
            </w:pPr>
            <w:r>
              <w:t>PD8</w:t>
            </w:r>
          </w:p>
        </w:tc>
      </w:tr>
      <w:tr w:rsidR="00BD6890" w14:paraId="59D194F5" w14:textId="77777777" w:rsidTr="00BD6890">
        <w:tc>
          <w:tcPr>
            <w:tcW w:w="3852" w:type="dxa"/>
          </w:tcPr>
          <w:p w14:paraId="51FCE789" w14:textId="50AF291B" w:rsidR="00BD6890" w:rsidRDefault="00BD6890" w:rsidP="00342FF1">
            <w:pPr>
              <w:jc w:val="center"/>
            </w:pPr>
            <w:r>
              <w:t>6</w:t>
            </w:r>
          </w:p>
        </w:tc>
        <w:tc>
          <w:tcPr>
            <w:tcW w:w="3852" w:type="dxa"/>
          </w:tcPr>
          <w:p w14:paraId="6E4B6449" w14:textId="72CC8A67" w:rsidR="00BD6890" w:rsidRDefault="00342FF1" w:rsidP="00342FF1">
            <w:pPr>
              <w:jc w:val="center"/>
            </w:pPr>
            <w:r>
              <w:t>C3</w:t>
            </w:r>
          </w:p>
        </w:tc>
        <w:tc>
          <w:tcPr>
            <w:tcW w:w="3852" w:type="dxa"/>
          </w:tcPr>
          <w:p w14:paraId="5D53257A" w14:textId="36A6C601" w:rsidR="00BD6890" w:rsidRDefault="00342FF1" w:rsidP="00342FF1">
            <w:pPr>
              <w:jc w:val="center"/>
            </w:pPr>
            <w:r>
              <w:t>PD9</w:t>
            </w:r>
          </w:p>
        </w:tc>
      </w:tr>
      <w:tr w:rsidR="00BD6890" w14:paraId="37572307" w14:textId="77777777" w:rsidTr="00BD6890">
        <w:tc>
          <w:tcPr>
            <w:tcW w:w="3852" w:type="dxa"/>
          </w:tcPr>
          <w:p w14:paraId="584C5A76" w14:textId="6AC8DF7A" w:rsidR="00BD6890" w:rsidRDefault="00BD6890" w:rsidP="00342FF1">
            <w:pPr>
              <w:jc w:val="center"/>
            </w:pPr>
            <w:r>
              <w:t>7</w:t>
            </w:r>
          </w:p>
        </w:tc>
        <w:tc>
          <w:tcPr>
            <w:tcW w:w="3852" w:type="dxa"/>
          </w:tcPr>
          <w:p w14:paraId="04374A72" w14:textId="47C66E93" w:rsidR="00BD6890" w:rsidRDefault="00342FF1" w:rsidP="00342FF1">
            <w:pPr>
              <w:jc w:val="center"/>
            </w:pPr>
            <w:r>
              <w:t>C2</w:t>
            </w:r>
          </w:p>
        </w:tc>
        <w:tc>
          <w:tcPr>
            <w:tcW w:w="3852" w:type="dxa"/>
          </w:tcPr>
          <w:p w14:paraId="582FA844" w14:textId="58CF1E31" w:rsidR="00BD6890" w:rsidRDefault="00342FF1" w:rsidP="00342FF1">
            <w:pPr>
              <w:jc w:val="center"/>
            </w:pPr>
            <w:r>
              <w:t>PD10</w:t>
            </w:r>
          </w:p>
        </w:tc>
      </w:tr>
      <w:tr w:rsidR="00BD6890" w14:paraId="27F9745C" w14:textId="77777777" w:rsidTr="00BD6890">
        <w:tc>
          <w:tcPr>
            <w:tcW w:w="3852" w:type="dxa"/>
          </w:tcPr>
          <w:p w14:paraId="24E793B8" w14:textId="37323006" w:rsidR="00BD6890" w:rsidRDefault="00BD6890" w:rsidP="00342FF1">
            <w:pPr>
              <w:jc w:val="center"/>
            </w:pPr>
            <w:r>
              <w:t>8</w:t>
            </w:r>
          </w:p>
        </w:tc>
        <w:tc>
          <w:tcPr>
            <w:tcW w:w="3852" w:type="dxa"/>
          </w:tcPr>
          <w:p w14:paraId="631ABAF4" w14:textId="7F77520A" w:rsidR="00BD6890" w:rsidRDefault="00342FF1" w:rsidP="00342FF1">
            <w:pPr>
              <w:jc w:val="center"/>
            </w:pPr>
            <w:r>
              <w:t>C1</w:t>
            </w:r>
          </w:p>
        </w:tc>
        <w:tc>
          <w:tcPr>
            <w:tcW w:w="3852" w:type="dxa"/>
          </w:tcPr>
          <w:p w14:paraId="13831CED" w14:textId="1C368E9E" w:rsidR="00BD6890" w:rsidRDefault="00342FF1" w:rsidP="00342FF1">
            <w:pPr>
              <w:jc w:val="center"/>
            </w:pPr>
            <w:r>
              <w:t>PD11</w:t>
            </w:r>
          </w:p>
        </w:tc>
      </w:tr>
    </w:tbl>
    <w:p w14:paraId="5AC9807C" w14:textId="3CEA5C5A" w:rsidR="001B67EF" w:rsidRDefault="001B67EF"/>
    <w:p w14:paraId="05E5BA4C" w14:textId="0C7C8450" w:rsidR="009202F9" w:rsidRDefault="009202F9">
      <w:r>
        <w:t xml:space="preserve">PLEASE NOTE: This implementation does not follow BODMAS rule. Implements based on first come first serve. </w:t>
      </w:r>
    </w:p>
    <w:p w14:paraId="380B8BA6" w14:textId="20027DDD" w:rsidR="009202F9" w:rsidRDefault="009202F9">
      <w:r>
        <w:t>Example) 3 - 4 * 6  + 1  / 1 =  -5  (NOT -20)</w:t>
      </w:r>
    </w:p>
    <w:p w14:paraId="7CF02A47" w14:textId="2492E686" w:rsidR="001B67EF" w:rsidRDefault="001B67EF"/>
    <w:p w14:paraId="32A2588E" w14:textId="77777777" w:rsidR="001B67EF" w:rsidRDefault="001B67EF"/>
    <w:p w14:paraId="4E3303DB" w14:textId="77777777" w:rsidR="001B67EF" w:rsidRDefault="001B67EF"/>
    <w:p w14:paraId="7B82ECF5" w14:textId="3E84B8B5" w:rsidR="001B67EF" w:rsidRDefault="001B67EF">
      <w:r>
        <w:tab/>
      </w:r>
    </w:p>
    <w:sectPr w:rsidR="001B67EF" w:rsidSect="001B67EF">
      <w:pgSz w:w="11906" w:h="16838" w:code="9"/>
      <w:pgMar w:top="170" w:right="170" w:bottom="170" w:left="17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jE2NTE2MjIwMzRW0lEKTi0uzszPAykwqgUAdvJpVywAAAA="/>
  </w:docVars>
  <w:rsids>
    <w:rsidRoot w:val="001B67EF"/>
    <w:rsid w:val="001B67EF"/>
    <w:rsid w:val="00216ED0"/>
    <w:rsid w:val="00342FF1"/>
    <w:rsid w:val="00422517"/>
    <w:rsid w:val="005036FA"/>
    <w:rsid w:val="009202F9"/>
    <w:rsid w:val="00956735"/>
    <w:rsid w:val="00AF4203"/>
    <w:rsid w:val="00BD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E771B"/>
  <w15:chartTrackingRefBased/>
  <w15:docId w15:val="{D08CC33F-4FCE-4093-851E-5662A6FF8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6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4T01:10:40.545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4 130,'-1'-1,"-1"-1,1 0,0 0,0 0,0 0,0 0,1 0,-1 0,0 0,1 0,-1-1,1 1,0-4,0-35,1 26,-1 13,-1 0,1 1,0-1,1 0,-1 0,0 1,0-1,1 0,-1 1,1-1,-1 0,1 1,0-1,0 0,-1 1,1-1,0 1,1 0,0-2,0 2,1-1,-1 2,1-1,-1 0,0 0,1 1,-1-1,1 1,0 0,-1 0,1 0,4 0,93 2,-99-1,1-1,-1 1,0-1,0 1,1-1,-1 1,0 0,0-1,0 1,0 0,0 0,0 0,0 0,-1 0,1 0,0 0,0 0,-1 0,1 0,-1 0,1 1,-1-1,1 0,-1 0,0 1,1-1,-1 0,0 1,0-1,0 0,0 2,0 8,0-1,-3 19,3-24,-1-4,1 1,0-1,-1 0,1 0,-1 0,1 0,-1 0,1 0,-1 0,0 0,1 0,-1 0,0 0,0-1,0 1,1 0,-1-1,0 1,0 0,0-1,0 1,-1-1,1 1,0-1,0 0,0 1,0-1,0 0,0 0,-2 0,-6 1,0-1,0 0,-11-1,-5-1,22 3,0-1,1 1,-1 0,0 0,1 0,-1 0,1 0,-1 1,1-1,0 1,-1 0,1-1,0 1,0 0,0 0,1 1,-4 2,2 0,0 0,0 1,0-1,1 0,-1 1,1-1,-2 10,3-6,-1 0,1 1,1-1,0 1,0 0,1-1,3 19,-3-27,0 0,-1 0,1 0,0 0,0 0,0 0,0 0,0-1,0 1,0 0,0-1,0 1,0 0,0-1,0 1,0-1,1 0,-1 1,0-1,0 0,1 0,-1 0,1 0,36-1,-25 0,11 2,-18-1,0 1,0-1,0 0,0-1,0 1,11-4,-16 4,0-1,0 0,0 0,0 1,0-1,0 0,0 0,0 0,-1 0,1 0,0 0,-1 0,1 0,-1 0,1-1,-1 1,0 0,1 0,-1 0,0-1,0 1,0 0,0-2,-1-34,0 24,1 10,0 0,0-1,0 1,0-1,-1 1,1 0,-1-1,0 1,-2-5,2 6,0 1,0 0,0 0,0 0,0 0,0 1,0-1,0 0,-1 0,1 1,0-1,-1 0,1 1,0 0,-1-1,1 1,-1 0,1 0,-1-1,1 1,-1 0,1 1,-3-1,-9 0,0-1,-24-4,30 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4T01:10:45.47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37 2,'-1'6,"0"0,0 0,0 0,-1 0,0 0,0 0,-4 6,-7 23,9-24,1-15,3-19,2 18,0 0,0 0,0 0,0 0,1 0,0 1,0-1,0 1,1 0,-1 0,1 0,0 1,0-1,0 1,9-6,-12 9,-1 0,1 0,-1 0,1 0,0 0,-1 0,1 0,-1 0,1 0,0 0,-1 1,1-1,-1 0,1 0,-1 0,1 1,-1-1,1 0,-1 1,1-1,-1 0,1 1,-1-1,1 1,-1-1,0 1,1-1,-1 1,0-1,1 1,-1-1,0 1,0-1,0 1,1 0,-1-1,0 1,0-1,0 1,0 0,0-1,0 1,0 0,2 30,-2-29,0 54,-2 48,2-103,0 0,0 0,0 0,0-1,-1 1,1 0,0 0,-1 0,1 0,0-1,-1 1,1 0,-1 0,1-1,-1 1,1 0,-1-1,0 1,1-1,-1 1,0-1,1 1,-1-1,0 1,0-1,-1 1,-23 2,22-4,0 1,1 0,-1 1,1-1,-1 0,1 1,-1-1,1 1,-4 1,40 0,-8-15,-22 11,0 0,0 0,0 0,0 0,0 1,0 0,0 0,0 0,7-1,39 3,-42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lee Dhabekar</dc:creator>
  <cp:keywords/>
  <dc:description/>
  <cp:lastModifiedBy>Rajlee Dhabekar</cp:lastModifiedBy>
  <cp:revision>4</cp:revision>
  <dcterms:created xsi:type="dcterms:W3CDTF">2021-06-25T08:37:00Z</dcterms:created>
  <dcterms:modified xsi:type="dcterms:W3CDTF">2021-07-04T02:23:00Z</dcterms:modified>
</cp:coreProperties>
</file>